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56CCC50E" w:rsidR="00027AD0" w:rsidRDefault="001B65EE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AF3956">
        <w:rPr>
          <w:b/>
          <w:bCs/>
          <w:sz w:val="24"/>
          <w:szCs w:val="24"/>
          <w:lang w:val="sr-Latn-RS"/>
        </w:rPr>
        <w:t>7</w:t>
      </w:r>
      <w:r w:rsidR="001F2967">
        <w:rPr>
          <w:b/>
          <w:bCs/>
          <w:sz w:val="24"/>
          <w:szCs w:val="24"/>
          <w:lang w:val="sr-Latn-RS"/>
        </w:rPr>
        <w:t>.</w:t>
      </w:r>
      <w:r w:rsidR="00AF3956">
        <w:rPr>
          <w:b/>
          <w:bCs/>
          <w:sz w:val="24"/>
          <w:szCs w:val="24"/>
          <w:lang w:val="sr-Latn-RS"/>
        </w:rPr>
        <w:t>11</w:t>
      </w:r>
      <w:r w:rsidR="005845BE">
        <w:rPr>
          <w:b/>
          <w:bCs/>
          <w:sz w:val="24"/>
          <w:szCs w:val="24"/>
          <w:lang w:val="sr-Latn-BA"/>
        </w:rPr>
        <w:t>.</w:t>
      </w:r>
      <w:r w:rsidR="001D0D34" w:rsidRPr="00825D3A">
        <w:rPr>
          <w:b/>
          <w:bCs/>
          <w:sz w:val="24"/>
          <w:szCs w:val="24"/>
          <w:lang w:val="sr-Latn-BA"/>
        </w:rPr>
        <w:t>202</w:t>
      </w:r>
      <w:r w:rsidR="006F26C2">
        <w:rPr>
          <w:b/>
          <w:bCs/>
          <w:sz w:val="24"/>
          <w:szCs w:val="24"/>
          <w:lang w:val="sr-Cyrl-RS"/>
        </w:rPr>
        <w:t>5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7AFD9536" w14:textId="77777777" w:rsidR="005E3167" w:rsidRDefault="005E3167" w:rsidP="00825D3A">
      <w:pPr>
        <w:spacing w:line="240" w:lineRule="auto"/>
        <w:rPr>
          <w:sz w:val="24"/>
          <w:szCs w:val="24"/>
          <w:lang w:val="sr-Latn-BA"/>
        </w:rPr>
      </w:pPr>
    </w:p>
    <w:p w14:paraId="3F10E282" w14:textId="77777777" w:rsidR="0014202D" w:rsidRDefault="0014202D" w:rsidP="00003C46">
      <w:pPr>
        <w:rPr>
          <w:b/>
          <w:lang w:val="sr-Latn-BA"/>
        </w:rPr>
      </w:pPr>
    </w:p>
    <w:p w14:paraId="1866BB87" w14:textId="7641F9DD" w:rsidR="0014202D" w:rsidRPr="00A61A06" w:rsidRDefault="0014202D" w:rsidP="00A61A06">
      <w:pPr>
        <w:spacing w:line="240" w:lineRule="auto"/>
        <w:rPr>
          <w:b/>
          <w:bCs/>
          <w:sz w:val="24"/>
          <w:szCs w:val="24"/>
          <w:lang w:val="sr-Latn-BA"/>
        </w:rPr>
      </w:pPr>
      <w:r w:rsidRPr="005E3167">
        <w:rPr>
          <w:b/>
          <w:bCs/>
          <w:sz w:val="24"/>
          <w:szCs w:val="24"/>
          <w:lang w:val="sr-Latn-BA"/>
        </w:rPr>
        <w:t>FK</w:t>
      </w:r>
      <w:r w:rsidR="00AF3956">
        <w:rPr>
          <w:b/>
          <w:bCs/>
          <w:sz w:val="24"/>
          <w:szCs w:val="24"/>
          <w:lang w:val="sr-Latn-BA"/>
        </w:rPr>
        <w:t>07</w:t>
      </w:r>
    </w:p>
    <w:p w14:paraId="3834DE32" w14:textId="01D8D03C" w:rsidR="0014202D" w:rsidRPr="00EA6638" w:rsidRDefault="0014202D" w:rsidP="0014202D">
      <w:pPr>
        <w:rPr>
          <w:b/>
          <w:lang w:val="sr-Latn-BA"/>
        </w:rPr>
      </w:pPr>
      <w:r w:rsidRPr="00EA6638">
        <w:rPr>
          <w:b/>
          <w:lang w:val="sr-Latn-BA"/>
        </w:rPr>
        <w:t xml:space="preserve">I kolokvijum (minimum </w:t>
      </w:r>
      <w:r w:rsidR="00AF3956">
        <w:rPr>
          <w:b/>
          <w:lang w:val="sr-Latn-BA"/>
        </w:rPr>
        <w:t>4</w:t>
      </w:r>
      <w:r w:rsidRPr="00EA6638">
        <w:rPr>
          <w:b/>
          <w:lang w:val="sr-Latn-BA"/>
        </w:rPr>
        <w:t xml:space="preserve">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14202D" w:rsidRPr="00EA6638" w14:paraId="2A934906" w14:textId="77777777" w:rsidTr="00E20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5F3CE7D3" w14:textId="77777777" w:rsidR="0014202D" w:rsidRPr="00EA6638" w:rsidRDefault="0014202D" w:rsidP="00E2064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966451" w14:textId="77777777" w:rsidR="0014202D" w:rsidRPr="00EA6638" w:rsidRDefault="0014202D" w:rsidP="00E2064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14202D" w:rsidRPr="00EA6638" w14:paraId="02CC7BB4" w14:textId="77777777" w:rsidTr="00E2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F653D99" w14:textId="346FCE5E" w:rsidR="0014202D" w:rsidRPr="0052299D" w:rsidRDefault="00AF3956" w:rsidP="00E2064B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Gatarić Andrea</w:t>
            </w:r>
          </w:p>
        </w:tc>
        <w:tc>
          <w:tcPr>
            <w:tcW w:w="1069" w:type="dxa"/>
          </w:tcPr>
          <w:p w14:paraId="19F90F4B" w14:textId="44E2657B" w:rsidR="0014202D" w:rsidRDefault="00AF3956" w:rsidP="00E2064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7</w:t>
            </w:r>
          </w:p>
        </w:tc>
      </w:tr>
    </w:tbl>
    <w:p w14:paraId="5B0096ED" w14:textId="77777777" w:rsidR="0014202D" w:rsidRDefault="0014202D" w:rsidP="00003C46">
      <w:pPr>
        <w:rPr>
          <w:b/>
          <w:lang w:val="sr-Latn-BA"/>
        </w:rPr>
      </w:pPr>
    </w:p>
    <w:p w14:paraId="2C23F56E" w14:textId="77777777" w:rsidR="00BA0E43" w:rsidRDefault="00BA0E43" w:rsidP="00BA0E43">
      <w:pPr>
        <w:spacing w:line="240" w:lineRule="auto"/>
        <w:rPr>
          <w:b/>
          <w:bCs/>
          <w:sz w:val="24"/>
          <w:szCs w:val="24"/>
          <w:lang w:val="sr-Latn-BA"/>
        </w:rPr>
      </w:pPr>
      <w:r w:rsidRPr="005E3167">
        <w:rPr>
          <w:b/>
          <w:bCs/>
          <w:sz w:val="24"/>
          <w:szCs w:val="24"/>
          <w:lang w:val="sr-Latn-BA"/>
        </w:rPr>
        <w:t>FK</w:t>
      </w:r>
      <w:r>
        <w:rPr>
          <w:b/>
          <w:bCs/>
          <w:sz w:val="24"/>
          <w:szCs w:val="24"/>
          <w:lang w:val="sr-Latn-BA"/>
        </w:rPr>
        <w:t>07</w:t>
      </w:r>
    </w:p>
    <w:p w14:paraId="7A8B43EA" w14:textId="77777777" w:rsidR="00BA0E43" w:rsidRPr="00EA6638" w:rsidRDefault="00BA0E43" w:rsidP="00BA0E43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A0E43" w:rsidRPr="00EA6638" w14:paraId="7E93E23F" w14:textId="77777777" w:rsidTr="00F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4BB968BC" w14:textId="77777777" w:rsidR="00BA0E43" w:rsidRPr="00EA6638" w:rsidRDefault="00BA0E43" w:rsidP="00F85CA4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22F3D089" w14:textId="77777777" w:rsidR="00BA0E43" w:rsidRPr="00EA6638" w:rsidRDefault="00BA0E43" w:rsidP="00F85CA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BA0E43" w:rsidRPr="00EA6638" w14:paraId="334D79F4" w14:textId="77777777" w:rsidTr="00F85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A5B79DC" w14:textId="05E4DF64" w:rsidR="00BA0E43" w:rsidRPr="0052299D" w:rsidRDefault="00AF3956" w:rsidP="00F85CA4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Gatarić Andrea</w:t>
            </w:r>
          </w:p>
        </w:tc>
        <w:tc>
          <w:tcPr>
            <w:tcW w:w="1069" w:type="dxa"/>
          </w:tcPr>
          <w:p w14:paraId="725EA0D8" w14:textId="3F011CCB" w:rsidR="00BA0E43" w:rsidRDefault="00AF3956" w:rsidP="00F85CA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2,5</w:t>
            </w:r>
          </w:p>
        </w:tc>
      </w:tr>
      <w:tr w:rsidR="00AF3956" w:rsidRPr="00EA6638" w14:paraId="4D55F695" w14:textId="77777777" w:rsidTr="00F85CA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CF1A912" w14:textId="4B783069" w:rsidR="00AF3956" w:rsidRDefault="00AF3956" w:rsidP="00F85CA4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Govedarica Milica</w:t>
            </w:r>
          </w:p>
        </w:tc>
        <w:tc>
          <w:tcPr>
            <w:tcW w:w="1069" w:type="dxa"/>
          </w:tcPr>
          <w:p w14:paraId="0DF00E01" w14:textId="7F0BC24C" w:rsidR="00AF3956" w:rsidRDefault="00AF3956" w:rsidP="00F85CA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</w:tbl>
    <w:p w14:paraId="3E4C464E" w14:textId="77777777" w:rsidR="00BA0E43" w:rsidRDefault="00BA0E43" w:rsidP="00BA0E43">
      <w:pPr>
        <w:spacing w:line="240" w:lineRule="auto"/>
        <w:rPr>
          <w:sz w:val="24"/>
          <w:szCs w:val="24"/>
          <w:lang w:val="sr-Latn-BA"/>
        </w:rPr>
      </w:pPr>
    </w:p>
    <w:p w14:paraId="32EC3E6F" w14:textId="77777777" w:rsidR="00BA0E43" w:rsidRPr="00EA6638" w:rsidRDefault="00BA0E43" w:rsidP="00003C46">
      <w:pPr>
        <w:rPr>
          <w:b/>
          <w:lang w:val="sr-Latn-BA"/>
        </w:rPr>
      </w:pPr>
    </w:p>
    <w:sectPr w:rsidR="00BA0E43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3EEF"/>
    <w:rsid w:val="00103A3D"/>
    <w:rsid w:val="001225E6"/>
    <w:rsid w:val="00124864"/>
    <w:rsid w:val="0014202D"/>
    <w:rsid w:val="00163B23"/>
    <w:rsid w:val="00172282"/>
    <w:rsid w:val="00174236"/>
    <w:rsid w:val="0018444F"/>
    <w:rsid w:val="00184AB4"/>
    <w:rsid w:val="00186C1A"/>
    <w:rsid w:val="001A6299"/>
    <w:rsid w:val="001B65EE"/>
    <w:rsid w:val="001C1BB8"/>
    <w:rsid w:val="001D0D34"/>
    <w:rsid w:val="001D661F"/>
    <w:rsid w:val="001E0E60"/>
    <w:rsid w:val="001E403A"/>
    <w:rsid w:val="001E787C"/>
    <w:rsid w:val="001F0FAF"/>
    <w:rsid w:val="001F2404"/>
    <w:rsid w:val="001F2967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264A"/>
    <w:rsid w:val="002B469B"/>
    <w:rsid w:val="002C6A75"/>
    <w:rsid w:val="002C6C7A"/>
    <w:rsid w:val="002D05EF"/>
    <w:rsid w:val="002D59F8"/>
    <w:rsid w:val="002F5725"/>
    <w:rsid w:val="00306386"/>
    <w:rsid w:val="00310929"/>
    <w:rsid w:val="00321433"/>
    <w:rsid w:val="00322760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299D"/>
    <w:rsid w:val="00523829"/>
    <w:rsid w:val="00532FF2"/>
    <w:rsid w:val="00536DF4"/>
    <w:rsid w:val="00541CDF"/>
    <w:rsid w:val="005436C1"/>
    <w:rsid w:val="0054535D"/>
    <w:rsid w:val="0054637D"/>
    <w:rsid w:val="005474B7"/>
    <w:rsid w:val="005509AB"/>
    <w:rsid w:val="00553C2C"/>
    <w:rsid w:val="005670D4"/>
    <w:rsid w:val="00570FC2"/>
    <w:rsid w:val="00571A75"/>
    <w:rsid w:val="00582063"/>
    <w:rsid w:val="005845BE"/>
    <w:rsid w:val="0059084D"/>
    <w:rsid w:val="00597F2F"/>
    <w:rsid w:val="005B1E85"/>
    <w:rsid w:val="005D3D33"/>
    <w:rsid w:val="005E3167"/>
    <w:rsid w:val="005F4230"/>
    <w:rsid w:val="005F4CA6"/>
    <w:rsid w:val="005F5643"/>
    <w:rsid w:val="00610170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39EB"/>
    <w:rsid w:val="006C6B08"/>
    <w:rsid w:val="006D6E0E"/>
    <w:rsid w:val="006E1F0F"/>
    <w:rsid w:val="006E2579"/>
    <w:rsid w:val="006F26C2"/>
    <w:rsid w:val="006F379F"/>
    <w:rsid w:val="00701C45"/>
    <w:rsid w:val="007074A5"/>
    <w:rsid w:val="00720F83"/>
    <w:rsid w:val="00721B42"/>
    <w:rsid w:val="00722953"/>
    <w:rsid w:val="00727BE7"/>
    <w:rsid w:val="00742BA7"/>
    <w:rsid w:val="00745634"/>
    <w:rsid w:val="007552F2"/>
    <w:rsid w:val="00763981"/>
    <w:rsid w:val="007861B5"/>
    <w:rsid w:val="007A4F01"/>
    <w:rsid w:val="007C425E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8F5815"/>
    <w:rsid w:val="0090706E"/>
    <w:rsid w:val="00921379"/>
    <w:rsid w:val="0092397D"/>
    <w:rsid w:val="009374D3"/>
    <w:rsid w:val="00944F1D"/>
    <w:rsid w:val="00946C48"/>
    <w:rsid w:val="00950E5D"/>
    <w:rsid w:val="00964BA7"/>
    <w:rsid w:val="00990C95"/>
    <w:rsid w:val="009958BA"/>
    <w:rsid w:val="009A24BE"/>
    <w:rsid w:val="009B2611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1A06"/>
    <w:rsid w:val="00A65B6A"/>
    <w:rsid w:val="00A65CF1"/>
    <w:rsid w:val="00A66B85"/>
    <w:rsid w:val="00A8498C"/>
    <w:rsid w:val="00A873A4"/>
    <w:rsid w:val="00A912F6"/>
    <w:rsid w:val="00AA52FC"/>
    <w:rsid w:val="00AA7FBA"/>
    <w:rsid w:val="00AB3115"/>
    <w:rsid w:val="00AC0466"/>
    <w:rsid w:val="00AD026F"/>
    <w:rsid w:val="00AE3085"/>
    <w:rsid w:val="00AE3969"/>
    <w:rsid w:val="00AF3956"/>
    <w:rsid w:val="00AF65B0"/>
    <w:rsid w:val="00AF70D3"/>
    <w:rsid w:val="00B01523"/>
    <w:rsid w:val="00B026BE"/>
    <w:rsid w:val="00B12049"/>
    <w:rsid w:val="00B12CF3"/>
    <w:rsid w:val="00B26935"/>
    <w:rsid w:val="00B42C4F"/>
    <w:rsid w:val="00B44D8D"/>
    <w:rsid w:val="00B47A76"/>
    <w:rsid w:val="00B537D1"/>
    <w:rsid w:val="00B54B78"/>
    <w:rsid w:val="00B7061A"/>
    <w:rsid w:val="00B740A8"/>
    <w:rsid w:val="00B745D9"/>
    <w:rsid w:val="00B97C70"/>
    <w:rsid w:val="00BA0E43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5563B"/>
    <w:rsid w:val="00C81717"/>
    <w:rsid w:val="00C84128"/>
    <w:rsid w:val="00C879D4"/>
    <w:rsid w:val="00CA13D2"/>
    <w:rsid w:val="00CC374D"/>
    <w:rsid w:val="00CD5196"/>
    <w:rsid w:val="00CD52BA"/>
    <w:rsid w:val="00CD53BD"/>
    <w:rsid w:val="00CE1FF9"/>
    <w:rsid w:val="00D10EAF"/>
    <w:rsid w:val="00D13802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B0BCA"/>
    <w:rsid w:val="00DB2F61"/>
    <w:rsid w:val="00DE079D"/>
    <w:rsid w:val="00DE318F"/>
    <w:rsid w:val="00DF2BC6"/>
    <w:rsid w:val="00E00FD3"/>
    <w:rsid w:val="00E019C0"/>
    <w:rsid w:val="00E2081C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2C60"/>
    <w:rsid w:val="00EB4DA1"/>
    <w:rsid w:val="00EC658D"/>
    <w:rsid w:val="00EC7976"/>
    <w:rsid w:val="00EF4222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C7E10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26</cp:revision>
  <cp:lastPrinted>2018-06-29T14:27:00Z</cp:lastPrinted>
  <dcterms:created xsi:type="dcterms:W3CDTF">2018-06-29T14:28:00Z</dcterms:created>
  <dcterms:modified xsi:type="dcterms:W3CDTF">2025-11-07T12:19:00Z</dcterms:modified>
</cp:coreProperties>
</file>